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internship-application-letter"/>
    <w:p>
      <w:pPr>
        <w:pStyle w:val="Heading1"/>
      </w:pPr>
      <w:r>
        <w:t xml:space="preserve">Internship Application Letter</w:t>
      </w:r>
    </w:p>
    <w:bookmarkEnd w:id="20"/>
    <w:p>
      <w:pPr>
        <w:pStyle w:val="FirstParagraph"/>
      </w:pPr>
      <w:r>
        <w:t xml:space="preserve">Dear Hiring Committee,</w:t>
      </w:r>
    </w:p>
    <w:p>
      <w:pPr>
        <w:pStyle w:val="BodyText"/>
      </w:pPr>
      <w:r>
        <w:t xml:space="preserve">I am writing with profound enthusiasm to submit my Internship Application Letter for the Primary Teacher internship position at your esteemed institution in Kuwait City, Kuwait. As an aspiring educator deeply committed to nurturing young minds in culturally rich environments, I have meticulously researched the educational landscape of Kuwait and believe that this opportunity represents a pivotal step toward my professional development within the Kingdom’s dynamic teaching community. My academic foundation, practical experience in early childhood education, and genuine admiration for Kuwaiti pedagogical values align seamlessly with the mission of contributing to the future generations of Kuwait City.</w:t>
      </w:r>
    </w:p>
    <w:p>
      <w:pPr>
        <w:pStyle w:val="BodyText"/>
      </w:pPr>
      <w:r>
        <w:t xml:space="preserve">My undergraduate studies in Early Childhood Education at [Your University] equipped me with a robust theoretical framework grounded in child psychology, curriculum design, and inclusive teaching methodologies. I specialized in developing age-appropriate learning strategies for children aged 5–10—a critical developmental phase where foundational cognitive, social, and emotional skills are cultivated. During my practicum at [Local School/Institution], I designed interactive literacy units that incorporated Arabic language immersion techniques while maintaining global educational standards. This experience taught me the delicate balance between adhering to national curricula and fostering creativity—principles I understand are equally vital in Kuwait's educational framework. The prospect of applying these skills within the culturally resonant context of Kuwait City excites me immensely, as I recognize how deeply education shapes the Kingdom’s vision for sustainable development.</w:t>
      </w:r>
    </w:p>
    <w:p>
      <w:pPr>
        <w:pStyle w:val="BodyText"/>
      </w:pPr>
      <w:r>
        <w:t xml:space="preserve">What particularly draws me to this Internship Application Letter is my commitment to understanding and honoring Kuwaiti cultural nuances within the classroom. Having studied Gulf educational policies, I deeply appreciate how Kuwait City’s schools prioritize character development alongside academic excellence—a philosophy reflected in the nation’s "Education for a New Era" initiative. I have familiarized myself with the Ministry of Education’s focus on integrating Islamic values into daily learning while embracing modern pedagogical tools. In my previous internship at [Another Institution], I collaborated with diverse student populations, adapting materials to respect religious sensitivities and family traditions—a skill I am eager to refine further within Kuwaiti classrooms. I am confident that my ability to build trust with families, coupled with sensitivity to local customs, will allow me to contribute meaningfully as a Teacher Primary in this community.</w:t>
      </w:r>
    </w:p>
    <w:p>
      <w:pPr>
        <w:pStyle w:val="BodyText"/>
      </w:pPr>
      <w:r>
        <w:t xml:space="preserve">Kuwait City itself represents an ideal setting for this internship. As the cultural and educational heart of the Kingdom, it offers a vibrant tapestry of heritage and innovation where traditional values coexist with progressive educational practices. I have long admired how Kuwaiti schools balance Arabic language preservation with global competencies—preparing students not just for local success, but to engage meaningfully in an interconnected world. The opportunity to learn from experienced educators at a school embedded in this environment would be invaluable. I am particularly inspired by initiatives like the "Kuwaiti School of Excellence" program, which emphasizes holistic growth through arts and community service—principles I actively championed during my student teaching. This internship is not merely a professional milestone; it is a chance to immerse myself in a society where education is viewed as both a personal blessing and a national priority.</w:t>
      </w:r>
    </w:p>
    <w:p>
      <w:pPr>
        <w:pStyle w:val="BodyText"/>
      </w:pPr>
      <w:r>
        <w:t xml:space="preserve">My practical experience extends beyond classroom instruction. I volunteered with [Organization Name], organizing extracurricular workshops that taught basic Arabic vocabulary through storytelling to non-native speakers—a skill directly transferable to Kuwait’s multicultural student body. Additionally, I led a summer camp focused on environmental education, using local flora and fauna as teaching tools. These experiences honed my ability to create safe, engaging spaces where every child feels seen and supported—the very essence of effective primary education. As a Teacher Primary intern in Kuwait City, I aim to replicate this approach by developing lessons that celebrate Kuwait’s natural beauty (such as the Al-Dahra Nature Reserve) while teaching universal concepts like responsibility and curiosity.</w:t>
      </w:r>
    </w:p>
    <w:p>
      <w:pPr>
        <w:pStyle w:val="BodyText"/>
      </w:pPr>
      <w:r>
        <w:t xml:space="preserve">I am equally committed to continuous growth within this role. I have researched Kuwait’s teacher training requirements and understand that ongoing professional development is essential for educators here. I am eager to learn from your mentorship team, absorb best practices in classroom management under the guidance of seasoned faculty, and contribute fresh perspectives on technology-enhanced learning—such as digital storytelling platforms that align with Ministry guidelines. My flexibility, patience, and passion for early education ensure I will adapt swiftly to the rhythms of Kuwait City’s schools while upholding cultural integrity. I also possess basic Arabic language proficiency (A2 level), which I am actively improving through online courses to better communicate with students and families.</w:t>
      </w:r>
    </w:p>
    <w:p>
      <w:pPr>
        <w:pStyle w:val="BodyText"/>
      </w:pPr>
      <w:r>
        <w:t xml:space="preserve">Finally, this internship represents more than a career step for me; it is an opportunity to reciprocate the hospitality I have witnessed in Kuwaiti culture. From the warmth of Kuwaiti families to the nation’s investment in youth, I am deeply motivated to give back through my work. As someone who believes education transforms communities, I am certain that teaching Primary students in Kuwait City will ignite a lifelong dedication to uplifting its children—each one a future architect of this remarkable Kingdom’s legacy.</w:t>
      </w:r>
    </w:p>
    <w:p>
      <w:pPr>
        <w:pStyle w:val="BodyText"/>
      </w:pPr>
      <w:r>
        <w:t xml:space="preserve">Thank you for considering my Internship Application Letter. I have attached my resume, academic transcripts, and reference letters for your review. I am available for an interview at your earliest convenience and can be reached via email or phone within Kuwaiti time zones. I look forward to the possibility of contributing to your institution’s mission in Kuwait City—a place where education is not just taught but cherished as a cornerstone of national identity.</w:t>
      </w:r>
    </w:p>
    <w:p>
      <w:pPr>
        <w:pStyle w:val="BodyText"/>
      </w:pPr>
      <w:r>
        <w:t xml:space="preserve">Sincerely,</w:t>
      </w:r>
    </w:p>
    <w:p>
      <w:pPr>
        <w:pStyle w:val="BodyText"/>
      </w:pPr>
      <w:r>
        <w:br/>
      </w:r>
      <w:r>
        <w:br/>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dc:title>
  <dc:creator/>
  <dc:language>en</dc:language>
  <cp:keywords/>
  <dcterms:created xsi:type="dcterms:W3CDTF">2025-12-10T01:22:24Z</dcterms:created>
  <dcterms:modified xsi:type="dcterms:W3CDTF">2025-12-10T01:22:24Z</dcterms:modified>
</cp:coreProperties>
</file>

<file path=docProps/custom.xml><?xml version="1.0" encoding="utf-8"?>
<Properties xmlns="http://schemas.openxmlformats.org/officeDocument/2006/custom-properties" xmlns:vt="http://schemas.openxmlformats.org/officeDocument/2006/docPropsVTypes"/>
</file>